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C819A" w14:textId="0DF6E2A1" w:rsidR="008017CF" w:rsidRPr="00E307FD" w:rsidRDefault="00A3394E" w:rsidP="008017CF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rFonts w:ascii="TH SarabunPSK" w:hAnsi="TH SarabunPSK" w:cs="TH SarabunPSK"/>
          <w:noProof/>
          <w:sz w:val="48"/>
          <w:szCs w:val="48"/>
          <w:lang w:eastAsia="en-US"/>
        </w:rPr>
        <w:drawing>
          <wp:anchor distT="0" distB="0" distL="114300" distR="114300" simplePos="0" relativeHeight="251657728" behindDoc="1" locked="0" layoutInCell="1" allowOverlap="1" wp14:anchorId="18D6706C" wp14:editId="791DF96E">
            <wp:simplePos x="0" y="0"/>
            <wp:positionH relativeFrom="column">
              <wp:posOffset>51435</wp:posOffset>
            </wp:positionH>
            <wp:positionV relativeFrom="paragraph">
              <wp:posOffset>-511810</wp:posOffset>
            </wp:positionV>
            <wp:extent cx="484505" cy="800100"/>
            <wp:effectExtent l="0" t="0" r="0" b="0"/>
            <wp:wrapNone/>
            <wp:docPr id="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7CF" w:rsidRPr="00E307FD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</w:p>
    <w:p w14:paraId="5844BCEC" w14:textId="16CB8FFE" w:rsidR="008017CF" w:rsidRPr="00E307FD" w:rsidRDefault="008017CF" w:rsidP="008017CF">
      <w:pPr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หน่วยงาน</w:t>
      </w:r>
      <w:r w:rsidR="00BB7C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.</w:t>
      </w:r>
    </w:p>
    <w:p w14:paraId="6010961E" w14:textId="4A76B3A0" w:rsidR="008017CF" w:rsidRPr="00E307FD" w:rsidRDefault="008017CF" w:rsidP="008017CF">
      <w:pPr>
        <w:tabs>
          <w:tab w:val="left" w:pos="4820"/>
        </w:tabs>
        <w:spacing w:before="120" w:after="1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ที่  อว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วันที่</w:t>
      </w:r>
      <w:r w:rsidR="00EA234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...............................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</w:p>
    <w:p w14:paraId="775BE01A" w14:textId="31CA9B45" w:rsidR="008017CF" w:rsidRPr="00014395" w:rsidRDefault="008017CF" w:rsidP="00F80652">
      <w:pPr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E307FD">
        <w:rPr>
          <w:rFonts w:ascii="TH SarabunPSK" w:hAnsi="TH SarabunPSK" w:cs="TH SarabunPSK"/>
          <w:b/>
          <w:bCs/>
          <w:sz w:val="32"/>
          <w:szCs w:val="32"/>
        </w:rPr>
        <w:tab/>
      </w:r>
      <w:r w:rsidR="00DC2F2B" w:rsidRPr="00DC2F2B">
        <w:rPr>
          <w:rFonts w:ascii="TH SarabunPSK" w:hAnsi="TH SarabunPSK" w:cs="TH SarabunPSK"/>
          <w:b/>
          <w:bCs/>
          <w:sz w:val="32"/>
          <w:szCs w:val="32"/>
          <w:cs/>
        </w:rPr>
        <w:t xml:space="preserve">ขอขยายระยะเวลาดำเนินโครงการทุนประเภทบุคคล สัญญารับทุนเลขที่ </w:t>
      </w:r>
      <w:r w:rsidR="00DC2F2B" w:rsidRPr="00DC2F2B">
        <w:rPr>
          <w:rFonts w:ascii="TH SarabunPSK" w:hAnsi="TH SarabunPSK" w:cs="TH SarabunPSK"/>
          <w:b/>
          <w:bCs/>
          <w:sz w:val="32"/>
          <w:szCs w:val="32"/>
        </w:rPr>
        <w:t>WU</w:t>
      </w:r>
      <w:r w:rsidR="00DC2F2B" w:rsidRPr="00DC2F2B">
        <w:rPr>
          <w:rFonts w:ascii="TH SarabunPSK" w:hAnsi="TH SarabunPSK" w:cs="TH SarabunPSK"/>
          <w:b/>
          <w:bCs/>
          <w:sz w:val="32"/>
          <w:szCs w:val="32"/>
          <w:cs/>
        </w:rPr>
        <w:t>...................</w:t>
      </w:r>
    </w:p>
    <w:p w14:paraId="5ADB829D" w14:textId="346CE265" w:rsidR="00136893" w:rsidRPr="000830B7" w:rsidRDefault="00774667">
      <w:pPr>
        <w:pStyle w:val="Subtitle"/>
        <w:spacing w:after="1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 xml:space="preserve">เรียน  </w:t>
      </w:r>
      <w:r w:rsidR="00DC2F2B" w:rsidRPr="00DC2F2B">
        <w:rPr>
          <w:rFonts w:ascii="TH SarabunPSK" w:hAnsi="TH SarabunPSK" w:cs="TH SarabunPSK"/>
          <w:sz w:val="32"/>
          <w:szCs w:val="32"/>
          <w:cs/>
        </w:rPr>
        <w:t>รองอธิการบดี (รองศาสตราจารย์ ดร.ศิวฤทธิ์ พงศกรรังศิลป์) ผ่าน ผู้อำนวยการผู้อำนวยการสถาบันส่งเสริมการวิจัยและนวัตกรรมสู่ความเป็นเลิศ ผ่าน หัวหน้าสถานวิจัยสำนั</w:t>
      </w:r>
      <w:r w:rsidR="00DC2F2B">
        <w:rPr>
          <w:rFonts w:ascii="TH SarabunPSK" w:hAnsi="TH SarabunPSK" w:cs="TH SarabunPSK" w:hint="cs"/>
          <w:sz w:val="32"/>
          <w:szCs w:val="32"/>
          <w:cs/>
        </w:rPr>
        <w:t>ก</w:t>
      </w:r>
      <w:r w:rsidR="00DC2F2B" w:rsidRPr="00DC2F2B">
        <w:rPr>
          <w:rFonts w:ascii="TH SarabunPSK" w:hAnsi="TH SarabunPSK" w:cs="TH SarabunPSK"/>
          <w:sz w:val="32"/>
          <w:szCs w:val="32"/>
          <w:cs/>
        </w:rPr>
        <w:t>วิชา</w:t>
      </w:r>
      <w:r w:rsidR="00DC2F2B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C2F2B" w:rsidRPr="00DC2F2B">
        <w:rPr>
          <w:rFonts w:ascii="TH SarabunPSK" w:hAnsi="TH SarabunPSK" w:cs="TH SarabunPSK"/>
          <w:sz w:val="32"/>
          <w:szCs w:val="32"/>
          <w:cs/>
        </w:rPr>
        <w:t>…………………………….</w:t>
      </w:r>
    </w:p>
    <w:p w14:paraId="1ADE64AE" w14:textId="4B6181C8" w:rsidR="00774667" w:rsidRPr="008017CF" w:rsidRDefault="00774667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>ข้าพเจ้า…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…………….…สังกัดสำนักวิชา………………….….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779E4712" w14:textId="77777777" w:rsidR="0096783F" w:rsidRDefault="00934C28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ได้รับทุนอุดหนุนการวิจัย</w:t>
      </w:r>
      <w:r w:rsidR="00D444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เภท</w:t>
      </w:r>
      <w:r w:rsidR="00BB7CF5" w:rsidRPr="00BB7CF5">
        <w:rPr>
          <w:rFonts w:ascii="TH SarabunPSK" w:hAnsi="TH SarabunPSK" w:cs="TH SarabunPSK"/>
          <w:sz w:val="32"/>
          <w:szCs w:val="32"/>
          <w:cs/>
        </w:rPr>
        <w:t>ส่งเสริมนักวิจัยรุ่นใหม่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……….…</w:t>
      </w:r>
    </w:p>
    <w:p w14:paraId="54B54FF7" w14:textId="50361003" w:rsidR="0096783F" w:rsidRDefault="00B04300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ชื่อโครงการวิจัย 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</w:t>
      </w:r>
    </w:p>
    <w:p w14:paraId="1E5D81D1" w14:textId="3671FACD" w:rsidR="00B04300" w:rsidRDefault="00774667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สัญญารับทุนเลขที่  ……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BB7C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มีระยะเวลาการดำเนินโครงการตั้งแต่วันที่…………………….ถึงวันที่………………………………….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</w:t>
      </w:r>
      <w:r w:rsidR="00F1257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1257D" w:rsidRPr="008017CF">
        <w:rPr>
          <w:rFonts w:ascii="TH SarabunPSK" w:hAnsi="TH SarabunPSK" w:cs="TH SarabunPSK"/>
          <w:sz w:val="32"/>
          <w:szCs w:val="32"/>
          <w:cs/>
        </w:rPr>
        <w:t>งบประมาณ</w:t>
      </w:r>
      <w:r w:rsidR="00A45F7E">
        <w:rPr>
          <w:rFonts w:ascii="TH SarabunPSK" w:hAnsi="TH SarabunPSK" w:cs="TH SarabunPSK"/>
          <w:sz w:val="32"/>
          <w:szCs w:val="32"/>
          <w:cs/>
        </w:rPr>
        <w:t>จำนวน …………………..…บาท (…………………</w:t>
      </w:r>
      <w:r w:rsidR="00F1257D" w:rsidRPr="008017CF">
        <w:rPr>
          <w:rFonts w:ascii="TH SarabunPSK" w:hAnsi="TH SarabunPSK" w:cs="TH SarabunPSK"/>
          <w:sz w:val="32"/>
          <w:szCs w:val="32"/>
          <w:cs/>
        </w:rPr>
        <w:t>………..บาทถ้วน)</w:t>
      </w:r>
    </w:p>
    <w:p w14:paraId="3E383B61" w14:textId="6544E211" w:rsidR="00774667" w:rsidRDefault="00F1257D" w:rsidP="001555A4">
      <w:pPr>
        <w:ind w:firstLine="720"/>
        <w:rPr>
          <w:rFonts w:ascii="TH SarabunPSK" w:hAnsi="TH SarabunPSK" w:cs="TH SarabunPSK"/>
          <w:sz w:val="32"/>
          <w:szCs w:val="32"/>
        </w:rPr>
      </w:pPr>
      <w:r w:rsidRPr="00F1257D">
        <w:rPr>
          <w:rFonts w:ascii="TH SarabunPSK" w:hAnsi="TH SarabunPSK" w:cs="TH SarabunPSK"/>
          <w:sz w:val="32"/>
          <w:szCs w:val="32"/>
          <w:cs/>
        </w:rPr>
        <w:t>ขอขยายระยะเวลาดำเนินโครงการครั้งที่ ........  ระยะเวลา............. เดือน เนื่องจาก...................................................................... โดย</w:t>
      </w:r>
      <w:r>
        <w:rPr>
          <w:rFonts w:ascii="TH SarabunPSK" w:hAnsi="TH SarabunPSK" w:cs="TH SarabunPSK" w:hint="cs"/>
          <w:sz w:val="32"/>
          <w:szCs w:val="32"/>
          <w:cs/>
        </w:rPr>
        <w:t>ได้</w:t>
      </w:r>
      <w:r w:rsidRPr="00F1257D">
        <w:rPr>
          <w:rFonts w:ascii="TH SarabunPSK" w:hAnsi="TH SarabunPSK" w:cs="TH SarabunPSK"/>
          <w:sz w:val="32"/>
          <w:szCs w:val="32"/>
          <w:cs/>
        </w:rPr>
        <w:t>แนบ</w:t>
      </w:r>
      <w:r w:rsidR="00F87419">
        <w:rPr>
          <w:rFonts w:ascii="TH SarabunPSK" w:hAnsi="TH SarabunPSK" w:cs="TH SarabunPSK" w:hint="cs"/>
          <w:sz w:val="32"/>
          <w:szCs w:val="32"/>
          <w:cs/>
        </w:rPr>
        <w:t xml:space="preserve"> ร่าง </w:t>
      </w:r>
      <w:r w:rsidR="00F87419">
        <w:rPr>
          <w:rFonts w:ascii="TH SarabunPSK" w:hAnsi="TH SarabunPSK" w:cs="TH SarabunPSK"/>
          <w:sz w:val="32"/>
          <w:szCs w:val="32"/>
        </w:rPr>
        <w:t xml:space="preserve">manuscript </w:t>
      </w:r>
      <w:r w:rsidR="00F87419">
        <w:rPr>
          <w:rFonts w:ascii="TH SarabunPSK" w:hAnsi="TH SarabunPSK" w:cs="TH SarabunPSK" w:hint="cs"/>
          <w:sz w:val="32"/>
          <w:szCs w:val="32"/>
          <w:cs/>
        </w:rPr>
        <w:t xml:space="preserve">ฉบับล่าสุด </w:t>
      </w:r>
      <w:r w:rsidR="00F87419">
        <w:rPr>
          <w:rFonts w:ascii="TH SarabunPSK" w:hAnsi="TH SarabunPSK" w:cs="TH SarabunPSK"/>
          <w:sz w:val="32"/>
          <w:szCs w:val="32"/>
          <w:cs/>
        </w:rPr>
        <w:t>(</w:t>
      </w:r>
      <w:r w:rsidR="00F87419">
        <w:rPr>
          <w:rFonts w:ascii="TH SarabunPSK" w:hAnsi="TH SarabunPSK" w:cs="TH SarabunPSK" w:hint="cs"/>
          <w:sz w:val="32"/>
          <w:szCs w:val="32"/>
          <w:cs/>
        </w:rPr>
        <w:t>ถ้ามี</w:t>
      </w:r>
      <w:r w:rsidR="00F87419">
        <w:rPr>
          <w:rFonts w:ascii="TH SarabunPSK" w:hAnsi="TH SarabunPSK" w:cs="TH SarabunPSK"/>
          <w:sz w:val="32"/>
          <w:szCs w:val="32"/>
          <w:cs/>
        </w:rPr>
        <w:t>)</w:t>
      </w:r>
      <w:r w:rsidR="00F87419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F1257D">
        <w:rPr>
          <w:rFonts w:ascii="TH SarabunPSK" w:hAnsi="TH SarabunPSK" w:cs="TH SarabunPSK"/>
          <w:sz w:val="32"/>
          <w:szCs w:val="32"/>
          <w:cs/>
        </w:rPr>
        <w:t>แผนการดำเนินงานในช่วง</w:t>
      </w:r>
      <w:r>
        <w:rPr>
          <w:rFonts w:ascii="TH SarabunPSK" w:hAnsi="TH SarabunPSK" w:cs="TH SarabunPSK" w:hint="cs"/>
          <w:sz w:val="32"/>
          <w:szCs w:val="32"/>
          <w:cs/>
        </w:rPr>
        <w:t>ที่ขอ</w:t>
      </w:r>
      <w:r w:rsidRPr="00F1257D">
        <w:rPr>
          <w:rFonts w:ascii="TH SarabunPSK" w:hAnsi="TH SarabunPSK" w:cs="TH SarabunPSK"/>
          <w:sz w:val="32"/>
          <w:szCs w:val="32"/>
          <w:cs/>
        </w:rPr>
        <w:t>ขยายระยะเวลาตามเอกสารที่แนบมาพร้อมกันนี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และข้าพเจ้ารับทราบว่า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จำเป็นต้องนำ</w:t>
      </w:r>
      <w:r w:rsidR="00CD32D5">
        <w:rPr>
          <w:rFonts w:ascii="TH SarabunPSK" w:hAnsi="TH SarabunPSK" w:cs="TH SarabunPSK" w:hint="cs"/>
          <w:sz w:val="32"/>
          <w:szCs w:val="32"/>
          <w:cs/>
        </w:rPr>
        <w:t xml:space="preserve">ส่งผลการตอบรับการตีพิมพ์บทความวิจัยในฐานข้อมูล </w:t>
      </w:r>
      <w:r w:rsidR="00CD32D5">
        <w:rPr>
          <w:rFonts w:ascii="TH SarabunPSK" w:hAnsi="TH SarabunPSK" w:cs="TH SarabunPSK"/>
          <w:sz w:val="32"/>
          <w:szCs w:val="32"/>
        </w:rPr>
        <w:t xml:space="preserve">Scopus </w:t>
      </w:r>
      <w:r w:rsidR="00CD32D5">
        <w:rPr>
          <w:rFonts w:ascii="TH SarabunPSK" w:hAnsi="TH SarabunPSK" w:cs="TH SarabunPSK" w:hint="cs"/>
          <w:sz w:val="32"/>
          <w:szCs w:val="32"/>
          <w:cs/>
        </w:rPr>
        <w:t>ภายใน 12</w:t>
      </w:r>
      <w:r w:rsidR="001555A4">
        <w:rPr>
          <w:rFonts w:ascii="TH SarabunPSK" w:hAnsi="TH SarabunPSK" w:cs="TH SarabunPSK" w:hint="cs"/>
          <w:sz w:val="32"/>
          <w:szCs w:val="32"/>
          <w:cs/>
        </w:rPr>
        <w:t xml:space="preserve"> เดือน </w:t>
      </w:r>
      <w:r w:rsidR="00CD32D5">
        <w:rPr>
          <w:rFonts w:ascii="TH SarabunPSK" w:hAnsi="TH SarabunPSK" w:cs="TH SarabunPSK" w:hint="cs"/>
          <w:sz w:val="32"/>
          <w:szCs w:val="32"/>
          <w:cs/>
        </w:rPr>
        <w:t>หรือภายในระยะเวลาที่ได้รับการอนุมัติขยายโครงการ</w:t>
      </w:r>
    </w:p>
    <w:p w14:paraId="6D23D1B4" w14:textId="77777777" w:rsidR="001555A4" w:rsidRPr="008017CF" w:rsidRDefault="001555A4" w:rsidP="00A45F7E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0E4AD035" w14:textId="1EA19D17" w:rsidR="00774667" w:rsidRDefault="00774667">
      <w:pPr>
        <w:spacing w:before="120"/>
        <w:ind w:firstLine="144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</w:t>
      </w:r>
      <w:r w:rsidR="00F1257D">
        <w:rPr>
          <w:rFonts w:ascii="TH SarabunPSK" w:hAnsi="TH SarabunPSK" w:cs="TH SarabunPSK" w:hint="cs"/>
          <w:sz w:val="32"/>
          <w:szCs w:val="32"/>
          <w:cs/>
        </w:rPr>
        <w:t>อนุมัติการขยายเวลาการดำเนินโครงการ</w:t>
      </w:r>
    </w:p>
    <w:p w14:paraId="67223E2B" w14:textId="77777777" w:rsidR="00774667" w:rsidRPr="00947882" w:rsidRDefault="00774667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7777777" w:rsidR="008017CF" w:rsidRPr="00947882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3910BA0D" w14:textId="4E4D6A5A" w:rsidR="00DF4366" w:rsidRPr="008017CF" w:rsidRDefault="003122C8" w:rsidP="00DF4366">
      <w:pPr>
        <w:pStyle w:val="a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DF4366"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    สรุปรายงานความก้าวหน้า</w:t>
      </w:r>
      <w:r w:rsidR="006B6993">
        <w:rPr>
          <w:rFonts w:ascii="TH SarabunPSK" w:hAnsi="TH SarabunPSK" w:cs="TH SarabunPSK" w:hint="cs"/>
          <w:b/>
          <w:bCs/>
          <w:sz w:val="32"/>
          <w:szCs w:val="32"/>
          <w:cs/>
        </w:rPr>
        <w:t>เพื่อการขอขยายระยะเวลาโครงการ</w:t>
      </w:r>
    </w:p>
    <w:p w14:paraId="51BE6528" w14:textId="77777777" w:rsidR="003335C5" w:rsidRPr="008017CF" w:rsidRDefault="003335C5" w:rsidP="003335C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สัญญาเลขที่  …..........................</w:t>
      </w:r>
    </w:p>
    <w:p w14:paraId="103B809B" w14:textId="77777777" w:rsidR="003335C5" w:rsidRPr="008017CF" w:rsidRDefault="003335C5" w:rsidP="006E48F9">
      <w:pPr>
        <w:jc w:val="center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โครงการ.........................................</w:t>
      </w:r>
    </w:p>
    <w:p w14:paraId="55C18250" w14:textId="77777777" w:rsidR="00DF4366" w:rsidRPr="008017CF" w:rsidRDefault="00DF4366" w:rsidP="00DF4366">
      <w:pPr>
        <w:pStyle w:val="a"/>
        <w:pBdr>
          <w:bottom w:val="double" w:sz="12" w:space="1" w:color="auto"/>
        </w:pBdr>
        <w:rPr>
          <w:rFonts w:ascii="TH SarabunPSK" w:hAnsi="TH SarabunPSK" w:cs="TH SarabunPSK"/>
          <w:sz w:val="32"/>
          <w:szCs w:val="32"/>
        </w:rPr>
      </w:pPr>
    </w:p>
    <w:p w14:paraId="175FFCB4" w14:textId="77777777" w:rsidR="00A4363B" w:rsidRPr="006B6993" w:rsidRDefault="00A4363B" w:rsidP="00C34AC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BB12641" w14:textId="1497D069" w:rsidR="00DF4366" w:rsidRPr="006B6993" w:rsidRDefault="00DF4366" w:rsidP="00C34AC5">
      <w:pPr>
        <w:rPr>
          <w:rFonts w:ascii="TH SarabunPSK" w:hAnsi="TH SarabunPSK" w:cs="TH SarabunPSK"/>
          <w:b/>
          <w:bCs/>
          <w:sz w:val="32"/>
          <w:szCs w:val="32"/>
          <w:vertAlign w:val="subscript"/>
        </w:rPr>
      </w:pPr>
      <w:r w:rsidRPr="006B6993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ในช่วงตั้งแต่วันที่ </w:t>
      </w:r>
      <w:r w:rsidRPr="006B6993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</w:t>
      </w:r>
      <w:r w:rsidR="00C34AC5" w:rsidRPr="006B6993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="00C34AC5" w:rsidRPr="006B6993">
        <w:rPr>
          <w:rFonts w:ascii="TH SarabunPSK" w:hAnsi="TH SarabunPSK" w:cs="TH SarabunPSK"/>
          <w:b/>
          <w:bCs/>
          <w:sz w:val="32"/>
          <w:szCs w:val="32"/>
          <w:cs/>
        </w:rPr>
        <w:t>ถึง</w:t>
      </w:r>
      <w:r w:rsidRPr="006B6993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="006B6993" w:rsidRPr="006B6993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.......................... </w:t>
      </w:r>
      <w:r w:rsidR="006B6993" w:rsidRPr="00A45F7E">
        <w:rPr>
          <w:rFonts w:ascii="TH SarabunPSK" w:hAnsi="TH SarabunPSK" w:cs="TH SarabunPSK"/>
          <w:b/>
          <w:bCs/>
          <w:sz w:val="32"/>
          <w:szCs w:val="32"/>
          <w:cs/>
        </w:rPr>
        <w:t>(... เดือน)</w:t>
      </w:r>
    </w:p>
    <w:p w14:paraId="11E2AD12" w14:textId="77777777" w:rsidR="00B04300" w:rsidRDefault="00B04300" w:rsidP="00B04300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431C6" w14:textId="48BEAB36" w:rsidR="00DF4366" w:rsidRPr="008017CF" w:rsidRDefault="00DF4366" w:rsidP="00A45F7E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โครงการ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>ตามที่ระบุในข้อเสนอโครงการ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1663A57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1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29D90B66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2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3141D6A0" w14:textId="1BD24C1C" w:rsidR="004F6F3C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3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13666FA0" w14:textId="77777777" w:rsidR="00B04300" w:rsidRDefault="00B04300" w:rsidP="004F6F3C">
      <w:pPr>
        <w:jc w:val="both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</w:p>
    <w:p w14:paraId="214C3CFF" w14:textId="0BFAFB30" w:rsidR="000037CE" w:rsidRPr="00A45F7E" w:rsidRDefault="00EF2711" w:rsidP="004F6F3C">
      <w:pPr>
        <w:jc w:val="both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>ความก้าวหน้าในการขอรับรอง</w:t>
      </w:r>
      <w:r w:rsidR="000037CE" w:rsidRPr="00A45F7E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 xml:space="preserve">มาตรฐานการวิจัยที่เกี่ยวข้อง </w:t>
      </w:r>
    </w:p>
    <w:p w14:paraId="5D584861" w14:textId="01D17E50" w:rsidR="00B04300" w:rsidRDefault="00B04300" w:rsidP="00EF2711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ม่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</w:t>
      </w:r>
      <w:r w:rsidRPr="00B04300">
        <w:rPr>
          <w:rFonts w:ascii="TH SarabunPSK" w:hAnsi="TH SarabunPSK" w:cs="TH SarabunPSK"/>
          <w:sz w:val="32"/>
          <w:szCs w:val="32"/>
          <w:cs/>
        </w:rPr>
        <w:t>ไม่มีความจำเป็นต้องขอพิจารณาจริยธรร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ตามที่รับรองไว้ในข้อเสนอโครงการแล้ว</w:t>
      </w:r>
    </w:p>
    <w:p w14:paraId="1D7318D4" w14:textId="748B4B6F" w:rsidR="00712833" w:rsidRPr="00A45F7E" w:rsidRDefault="00712833" w:rsidP="00EF2711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ม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3118"/>
      </w:tblGrid>
      <w:tr w:rsidR="00EF2711" w14:paraId="574AEC67" w14:textId="77777777" w:rsidTr="00A45F7E">
        <w:tc>
          <w:tcPr>
            <w:tcW w:w="1696" w:type="dxa"/>
            <w:vAlign w:val="center"/>
          </w:tcPr>
          <w:p w14:paraId="544D935E" w14:textId="02619559" w:rsidR="00EF2711" w:rsidRPr="00EF2711" w:rsidRDefault="00EF2711" w:rsidP="00A45F7E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EF2711">
              <w:rPr>
                <w:rFonts w:ascii="TH SarabunPSK" w:hAnsi="TH SarabunPSK" w:cs="TH SarabunPSK"/>
                <w:cs/>
              </w:rPr>
              <w:t>ความเกี่ยวข้องกับโครงการ</w:t>
            </w:r>
          </w:p>
        </w:tc>
        <w:tc>
          <w:tcPr>
            <w:tcW w:w="3828" w:type="dxa"/>
            <w:vAlign w:val="center"/>
          </w:tcPr>
          <w:p w14:paraId="3F1B533E" w14:textId="2F33B61E" w:rsidR="00EF2711" w:rsidRPr="00EF2711" w:rsidRDefault="00EF2711" w:rsidP="00A45F7E">
            <w:pPr>
              <w:spacing w:after="120"/>
              <w:jc w:val="center"/>
              <w:rPr>
                <w:rFonts w:ascii="TH SarabunPSK" w:hAnsi="TH SarabunPSK" w:cs="TH SarabunPSK"/>
                <w:spacing w:val="4"/>
                <w:cs/>
              </w:rPr>
            </w:pPr>
            <w:r w:rsidRPr="00EF2711">
              <w:rPr>
                <w:rFonts w:ascii="TH SarabunPSK" w:hAnsi="TH SarabunPSK" w:cs="TH SarabunPSK"/>
                <w:spacing w:val="4"/>
                <w:cs/>
              </w:rPr>
              <w:t>มาตรฐานการวิจัย</w:t>
            </w:r>
          </w:p>
        </w:tc>
        <w:tc>
          <w:tcPr>
            <w:tcW w:w="3118" w:type="dxa"/>
            <w:vAlign w:val="center"/>
          </w:tcPr>
          <w:p w14:paraId="1655400D" w14:textId="7B9D9D3B" w:rsidR="00EF2711" w:rsidRPr="00A45F7E" w:rsidRDefault="00EF2711" w:rsidP="00A45F7E">
            <w:pPr>
              <w:spacing w:after="120"/>
              <w:jc w:val="center"/>
              <w:rPr>
                <w:rFonts w:ascii="TH SarabunPSK" w:hAnsi="TH SarabunPSK" w:cs="TH SarabunPSK"/>
                <w:spacing w:val="4"/>
                <w:sz w:val="32"/>
                <w:szCs w:val="32"/>
              </w:rPr>
            </w:pPr>
            <w:r w:rsidRPr="00A45F7E">
              <w:rPr>
                <w:rFonts w:ascii="TH SarabunPSK" w:hAnsi="TH SarabunPSK" w:cs="TH SarabunPSK"/>
                <w:spacing w:val="4"/>
                <w:sz w:val="32"/>
                <w:szCs w:val="32"/>
                <w:cs/>
              </w:rPr>
              <w:t>ความก้าวหน้า</w:t>
            </w:r>
          </w:p>
        </w:tc>
      </w:tr>
      <w:tr w:rsidR="00EF2711" w14:paraId="1226AA7C" w14:textId="77777777" w:rsidTr="00A45F7E">
        <w:tc>
          <w:tcPr>
            <w:tcW w:w="1696" w:type="dxa"/>
          </w:tcPr>
          <w:p w14:paraId="242B6B60" w14:textId="159C6986" w:rsidR="00EF2711" w:rsidRPr="00A45F7E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A45F7E">
              <w:rPr>
                <w:rFonts w:ascii="TH SarabunPSK" w:hAnsi="TH SarabunPSK" w:cs="TH SarabunPSK"/>
              </w:rPr>
              <w:sym w:font="Wingdings 2" w:char="F09A"/>
            </w:r>
            <w:r w:rsidRPr="00A45F7E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24A0E303" w14:textId="1A5B4B19" w:rsidR="00EF2711" w:rsidRPr="00A45F7E" w:rsidRDefault="00EF2711" w:rsidP="00EF2711">
            <w:pPr>
              <w:spacing w:after="120"/>
              <w:rPr>
                <w:rFonts w:ascii="TH SarabunPSK" w:hAnsi="TH SarabunPSK" w:cs="TH SarabunPSK"/>
                <w:cs/>
              </w:rPr>
            </w:pPr>
            <w:r w:rsidRPr="00A45F7E">
              <w:rPr>
                <w:rFonts w:ascii="TH SarabunPSK" w:hAnsi="TH SarabunPSK" w:cs="TH SarabunPSK"/>
              </w:rPr>
              <w:sym w:font="Wingdings 2" w:char="F09A"/>
            </w:r>
            <w:r w:rsidRPr="00A45F7E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27224ADB" w14:textId="13AB1066" w:rsidR="00EF2711" w:rsidRPr="00A45F7E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A45F7E">
              <w:rPr>
                <w:rFonts w:ascii="TH SarabunPSK" w:hAnsi="TH SarabunPSK" w:cs="TH SarabunPSK"/>
                <w:spacing w:val="4"/>
                <w:cs/>
              </w:rPr>
              <w:t>จริยธรรมการวิจัยในมนุษย์ (</w:t>
            </w:r>
            <w:r w:rsidRPr="00A45F7E">
              <w:rPr>
                <w:rFonts w:ascii="TH SarabunPSK" w:hAnsi="TH SarabunPSK" w:cs="TH SarabunPSK"/>
                <w:spacing w:val="4"/>
              </w:rPr>
              <w:t>Ethics in Human Research</w:t>
            </w:r>
            <w:r w:rsidRPr="00A45F7E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0C171D0" w14:textId="325C70C5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3DD81B84" w14:textId="61EBDE71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99E7DF6" w14:textId="4C28554A" w:rsidR="00EF2711" w:rsidRPr="00A45F7E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1BBB9FE5" w14:textId="77777777" w:rsidTr="00A45F7E">
        <w:tc>
          <w:tcPr>
            <w:tcW w:w="1696" w:type="dxa"/>
          </w:tcPr>
          <w:p w14:paraId="69947D08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4B11A2DB" w14:textId="008D7C0B" w:rsidR="00EF2711" w:rsidRPr="00A45F7E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706724D2" w14:textId="4B31A848" w:rsidR="00EF2711" w:rsidRPr="00A45F7E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A45F7E">
              <w:rPr>
                <w:rFonts w:ascii="TH SarabunPSK" w:hAnsi="TH SarabunPSK" w:cs="TH SarabunPSK"/>
                <w:spacing w:val="4"/>
                <w:cs/>
              </w:rPr>
              <w:t>การดำเนินการต่อสัตว์เพื่องานทางวิทยาศาสตร์ (</w:t>
            </w:r>
            <w:r w:rsidRPr="00A45F7E">
              <w:rPr>
                <w:rFonts w:ascii="TH SarabunPSK" w:hAnsi="TH SarabunPSK" w:cs="TH SarabunPSK"/>
                <w:spacing w:val="4"/>
              </w:rPr>
              <w:t>Ethics in Animal Experiments</w:t>
            </w:r>
            <w:r w:rsidRPr="00A45F7E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0DB72221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45A5168B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3FFC8953" w14:textId="695EA211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0505FAC1" w14:textId="77777777" w:rsidTr="00A45F7E">
        <w:tc>
          <w:tcPr>
            <w:tcW w:w="1696" w:type="dxa"/>
          </w:tcPr>
          <w:p w14:paraId="39BD4453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1362646E" w14:textId="2CF2F560" w:rsidR="00EF2711" w:rsidRPr="00A45F7E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07F1C7F8" w14:textId="7EA17715" w:rsidR="00EF2711" w:rsidRPr="00A45F7E" w:rsidRDefault="00EF2711" w:rsidP="00EF2711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A45F7E">
              <w:rPr>
                <w:rFonts w:ascii="TH SarabunPSK" w:hAnsi="TH SarabunPSK" w:cs="TH SarabunPSK"/>
                <w:spacing w:val="4"/>
                <w:cs/>
              </w:rPr>
              <w:t>ความปลอดภัยทางชีวภาพ (</w:t>
            </w:r>
            <w:r w:rsidRPr="00A45F7E">
              <w:rPr>
                <w:rFonts w:ascii="TH SarabunPSK" w:hAnsi="TH SarabunPSK" w:cs="TH SarabunPSK"/>
                <w:spacing w:val="4"/>
              </w:rPr>
              <w:t>Biosafety</w:t>
            </w:r>
            <w:r w:rsidRPr="00A45F7E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1C47CA0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59EDCFB4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1913C46" w14:textId="13461478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</w:tbl>
    <w:p w14:paraId="6AC95B84" w14:textId="77777777" w:rsidR="00EF2711" w:rsidRDefault="00EF2711" w:rsidP="00B04300">
      <w:pPr>
        <w:spacing w:after="120"/>
        <w:rPr>
          <w:rFonts w:ascii="TH Sarabun New" w:hAnsi="TH Sarabun New" w:cs="TH Sarabun New"/>
          <w:spacing w:val="4"/>
          <w:sz w:val="32"/>
          <w:szCs w:val="32"/>
        </w:rPr>
      </w:pPr>
    </w:p>
    <w:p w14:paraId="66367ABC" w14:textId="77777777" w:rsid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  <w:cs/>
        </w:rPr>
        <w:sectPr w:rsidR="0025213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797" w:header="720" w:footer="720" w:gutter="0"/>
          <w:cols w:space="720"/>
        </w:sectPr>
      </w:pPr>
    </w:p>
    <w:p w14:paraId="28B5CE0D" w14:textId="2BF9C7EE" w:rsidR="0025213F" w:rsidRP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</w:rPr>
      </w:pPr>
      <w:r w:rsidRPr="00A45F7E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ความก้าวหน้าเมื่อเทียบกับแผนการดำเนินงานโครงการวิจัย (ให้นำตารางจากข้อเสนอโครงการ หัวข้อ “11 </w:t>
      </w:r>
      <w:r w:rsidRPr="00A45F7E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แผนการดำเนินงานตลอดโครงการวิจัย” </w:t>
      </w:r>
      <w:r w:rsidRPr="00A45F7E">
        <w:rPr>
          <w:rFonts w:ascii="TH SarabunPSK" w:hAnsi="TH SarabunPSK" w:cs="TH SarabunPSK"/>
          <w:b/>
          <w:bCs/>
          <w:sz w:val="32"/>
          <w:szCs w:val="32"/>
          <w:cs/>
        </w:rPr>
        <w:t>มาใ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้</w:t>
      </w:r>
      <w:r w:rsidRPr="00A45F7E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057"/>
        <w:gridCol w:w="1065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89"/>
        <w:gridCol w:w="674"/>
        <w:gridCol w:w="1310"/>
        <w:gridCol w:w="4820"/>
      </w:tblGrid>
      <w:tr w:rsidR="006C64B6" w:rsidRPr="00587AC8" w14:paraId="006ABAED" w14:textId="77777777" w:rsidTr="00BE3417">
        <w:trPr>
          <w:tblHeader/>
        </w:trPr>
        <w:tc>
          <w:tcPr>
            <w:tcW w:w="9776" w:type="dxa"/>
            <w:gridSpan w:val="16"/>
            <w:vAlign w:val="center"/>
          </w:tcPr>
          <w:p w14:paraId="41345798" w14:textId="77777777" w:rsidR="006C64B6" w:rsidRPr="00683B10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แผนการดำเนินการ</w:t>
            </w:r>
          </w:p>
        </w:tc>
        <w:tc>
          <w:tcPr>
            <w:tcW w:w="4820" w:type="dxa"/>
            <w:vMerge w:val="restart"/>
            <w:vAlign w:val="center"/>
          </w:tcPr>
          <w:p w14:paraId="10113D56" w14:textId="77777777" w:rsidR="006C64B6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ความก้าวหน้า</w:t>
            </w:r>
          </w:p>
        </w:tc>
      </w:tr>
      <w:tr w:rsidR="006C64B6" w:rsidRPr="00587AC8" w14:paraId="5D6027A0" w14:textId="77777777" w:rsidTr="00BE3417">
        <w:trPr>
          <w:tblHeader/>
        </w:trPr>
        <w:tc>
          <w:tcPr>
            <w:tcW w:w="1057" w:type="dxa"/>
            <w:vMerge w:val="restart"/>
            <w:vAlign w:val="center"/>
          </w:tcPr>
          <w:p w14:paraId="1991CFCC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กิจกรรม (</w:t>
            </w:r>
            <w:r w:rsidRPr="00CA4E57">
              <w:rPr>
                <w:rFonts w:ascii="TH SarabunPSK" w:hAnsi="TH SarabunPSK" w:cs="TH SarabunPSK"/>
              </w:rPr>
              <w:t>activities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065" w:type="dxa"/>
            <w:vMerge w:val="restart"/>
            <w:vAlign w:val="center"/>
          </w:tcPr>
          <w:p w14:paraId="09DD7358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0F9EB8B9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(</w:t>
            </w:r>
            <w:r w:rsidRPr="00CA4E57">
              <w:rPr>
                <w:rFonts w:ascii="TH SarabunPSK" w:hAnsi="TH SarabunPSK" w:cs="TH SarabunPSK"/>
              </w:rPr>
              <w:t>Outpu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5670" w:type="dxa"/>
            <w:gridSpan w:val="12"/>
            <w:vAlign w:val="center"/>
          </w:tcPr>
          <w:p w14:paraId="57214073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เดือนที่ (</w:t>
            </w:r>
            <w:r w:rsidRPr="00CA4E57">
              <w:rPr>
                <w:rFonts w:ascii="TH SarabunPSK" w:hAnsi="TH SarabunPSK" w:cs="TH SarabunPSK"/>
              </w:rPr>
              <w:t>Month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984" w:type="dxa"/>
            <w:gridSpan w:val="2"/>
            <w:vAlign w:val="center"/>
          </w:tcPr>
          <w:p w14:paraId="31B2568E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สัดส่วน (</w:t>
            </w:r>
            <w:r w:rsidRPr="00CA4E57">
              <w:rPr>
                <w:rFonts w:ascii="TH SarabunPSK" w:hAnsi="TH SarabunPSK" w:cs="TH SarabunPSK"/>
              </w:rPr>
              <w:t>contribution to overall projec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4820" w:type="dxa"/>
            <w:vMerge/>
          </w:tcPr>
          <w:p w14:paraId="21AF4E6B" w14:textId="77777777" w:rsidR="006C64B6" w:rsidRPr="00683B10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6C64B6" w:rsidRPr="00587AC8" w14:paraId="31802BA5" w14:textId="77777777" w:rsidTr="00BE3417">
        <w:trPr>
          <w:tblHeader/>
        </w:trPr>
        <w:tc>
          <w:tcPr>
            <w:tcW w:w="1057" w:type="dxa"/>
            <w:vMerge/>
            <w:vAlign w:val="center"/>
          </w:tcPr>
          <w:p w14:paraId="4CDD0D46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  <w:vMerge/>
            <w:vAlign w:val="center"/>
          </w:tcPr>
          <w:p w14:paraId="575322B3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71" w:type="dxa"/>
            <w:vAlign w:val="center"/>
          </w:tcPr>
          <w:p w14:paraId="2B6718ED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471" w:type="dxa"/>
            <w:vAlign w:val="center"/>
          </w:tcPr>
          <w:p w14:paraId="2D340527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471" w:type="dxa"/>
            <w:vAlign w:val="center"/>
          </w:tcPr>
          <w:p w14:paraId="3FB686D4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471" w:type="dxa"/>
            <w:vAlign w:val="center"/>
          </w:tcPr>
          <w:p w14:paraId="585F4ECD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471" w:type="dxa"/>
            <w:vAlign w:val="center"/>
          </w:tcPr>
          <w:p w14:paraId="5B5EFBDE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471" w:type="dxa"/>
            <w:vAlign w:val="center"/>
          </w:tcPr>
          <w:p w14:paraId="65F154FA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471" w:type="dxa"/>
            <w:vAlign w:val="center"/>
          </w:tcPr>
          <w:p w14:paraId="7655F925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471" w:type="dxa"/>
            <w:vAlign w:val="center"/>
          </w:tcPr>
          <w:p w14:paraId="5B440A15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471" w:type="dxa"/>
            <w:vAlign w:val="center"/>
          </w:tcPr>
          <w:p w14:paraId="5C43BB64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471" w:type="dxa"/>
            <w:vAlign w:val="center"/>
          </w:tcPr>
          <w:p w14:paraId="2D78DD85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471" w:type="dxa"/>
            <w:vAlign w:val="center"/>
          </w:tcPr>
          <w:p w14:paraId="10D70A44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489" w:type="dxa"/>
            <w:vAlign w:val="center"/>
          </w:tcPr>
          <w:p w14:paraId="24B1891A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674" w:type="dxa"/>
            <w:vAlign w:val="center"/>
          </w:tcPr>
          <w:p w14:paraId="49E57F57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1310" w:type="dxa"/>
            <w:vAlign w:val="center"/>
          </w:tcPr>
          <w:p w14:paraId="0452FEBB" w14:textId="77777777" w:rsidR="006C64B6" w:rsidRPr="00CA4E57" w:rsidRDefault="006C64B6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</w:rPr>
              <w:t xml:space="preserve">Cumulative </w:t>
            </w: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4820" w:type="dxa"/>
          </w:tcPr>
          <w:p w14:paraId="7F030267" w14:textId="77777777" w:rsidR="006C64B6" w:rsidRPr="00683B10" w:rsidRDefault="006C64B6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6C64B6" w:rsidRPr="00587AC8" w14:paraId="49C5A8C5" w14:textId="77777777" w:rsidTr="00BE3417">
        <w:tc>
          <w:tcPr>
            <w:tcW w:w="1057" w:type="dxa"/>
          </w:tcPr>
          <w:p w14:paraId="1D172718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1C438881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5D88CF6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FA499E0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8AFFE6B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2C012C3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D9C65AF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3F5AFD0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36682BF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EB2BE78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A41B658" w14:textId="77777777" w:rsidR="006C64B6" w:rsidRPr="004E2C12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5FD2303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B350A25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6CD32865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7BC1ADBD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50332006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54606377" w14:textId="77777777" w:rsidR="006C64B6" w:rsidRDefault="006C64B6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10D4AB8B" w14:textId="77777777" w:rsidR="006C64B6" w:rsidRPr="00683B10" w:rsidRDefault="006C64B6" w:rsidP="00BE3417">
            <w:pPr>
              <w:spacing w:after="12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6C64B6" w:rsidRPr="00587AC8" w14:paraId="5002CEE2" w14:textId="77777777" w:rsidTr="00BE3417">
        <w:tc>
          <w:tcPr>
            <w:tcW w:w="1057" w:type="dxa"/>
          </w:tcPr>
          <w:p w14:paraId="3EE86D07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75AB68C0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BDE8B54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393FFD7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FCAAB47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D19AA45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CA5ECFC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4816A2C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3D2DFAB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BDB7A1E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DE87FF3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B81902D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484F4C7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4BAF3562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1B9FC832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5BCFE69A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51CE83E0" w14:textId="77777777" w:rsidR="006C64B6" w:rsidRDefault="006C64B6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7AA611B9" w14:textId="77777777" w:rsidR="006C64B6" w:rsidRPr="00683B10" w:rsidRDefault="006C64B6" w:rsidP="00BE3417">
            <w:pPr>
              <w:tabs>
                <w:tab w:val="left" w:pos="1290"/>
              </w:tabs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6C64B6" w:rsidRPr="00587AC8" w14:paraId="0A880919" w14:textId="77777777" w:rsidTr="00BE3417">
        <w:tc>
          <w:tcPr>
            <w:tcW w:w="1057" w:type="dxa"/>
          </w:tcPr>
          <w:p w14:paraId="16C78481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7F32F884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174CDDF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90ACFD5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ED406D5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716D4CB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1EE7186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385EC3B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3C4895E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5D6D7C1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E1FE3A7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86D3DA9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1E33484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746287AA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02FB6B30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024BCF9B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31682582" w14:textId="77777777" w:rsidR="006C64B6" w:rsidRDefault="006C64B6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0373BF8C" w14:textId="77777777" w:rsidR="006C64B6" w:rsidRPr="00683B10" w:rsidRDefault="006C64B6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</w:tbl>
    <w:p w14:paraId="143627C3" w14:textId="77777777" w:rsidR="001E11CD" w:rsidRPr="00A45F7E" w:rsidRDefault="001E11CD" w:rsidP="001E11CD">
      <w:pPr>
        <w:rPr>
          <w:rFonts w:ascii="TH SarabunPSK" w:hAnsi="TH SarabunPSK" w:cs="TH SarabunPSK"/>
          <w:sz w:val="32"/>
          <w:szCs w:val="32"/>
        </w:rPr>
      </w:pPr>
    </w:p>
    <w:p w14:paraId="65EA4F0C" w14:textId="41677111" w:rsidR="001E11CD" w:rsidRPr="001E11CD" w:rsidRDefault="001E11CD" w:rsidP="001E11CD">
      <w:pPr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สรุปความก้าวหน้าโครงการ คิดเป็น ... % จากทั้งหมด</w:t>
      </w:r>
    </w:p>
    <w:p w14:paraId="2A0615AD" w14:textId="7AADF7BC" w:rsidR="00202975" w:rsidRPr="00B04300" w:rsidRDefault="00202975" w:rsidP="00B04300">
      <w:pPr>
        <w:rPr>
          <w:rFonts w:ascii="TH SarabunPSK" w:hAnsi="TH SarabunPSK" w:cs="TH SarabunPSK"/>
          <w:sz w:val="32"/>
          <w:szCs w:val="32"/>
        </w:rPr>
      </w:pPr>
    </w:p>
    <w:p w14:paraId="470732B4" w14:textId="77777777" w:rsidR="006B6993" w:rsidRDefault="006B6993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6B6993" w:rsidSect="0025213F">
          <w:pgSz w:w="16838" w:h="11906" w:orient="landscape"/>
          <w:pgMar w:top="1797" w:right="1440" w:bottom="1440" w:left="1440" w:header="720" w:footer="720" w:gutter="0"/>
          <w:cols w:space="720"/>
          <w:docGrid w:linePitch="381"/>
        </w:sectPr>
      </w:pPr>
    </w:p>
    <w:p w14:paraId="5D354D6B" w14:textId="7EED89CE" w:rsidR="006B6993" w:rsidRPr="0025213F" w:rsidRDefault="006B6993" w:rsidP="006B6993">
      <w:pPr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ผนการดำเนินงานช่วงขยายระยะเวลาโครงการ</w:t>
      </w:r>
    </w:p>
    <w:tbl>
      <w:tblPr>
        <w:tblStyle w:val="TableGrid"/>
        <w:tblW w:w="8642" w:type="dxa"/>
        <w:tblLayout w:type="fixed"/>
        <w:tblLook w:val="04A0" w:firstRow="1" w:lastRow="0" w:firstColumn="1" w:lastColumn="0" w:noHBand="0" w:noVBand="1"/>
      </w:tblPr>
      <w:tblGrid>
        <w:gridCol w:w="4106"/>
        <w:gridCol w:w="2835"/>
        <w:gridCol w:w="567"/>
        <w:gridCol w:w="567"/>
        <w:gridCol w:w="567"/>
      </w:tblGrid>
      <w:tr w:rsidR="006B6993" w:rsidRPr="00587AC8" w14:paraId="4E6AFFB5" w14:textId="71406B47" w:rsidTr="00C47A52">
        <w:trPr>
          <w:tblHeader/>
        </w:trPr>
        <w:tc>
          <w:tcPr>
            <w:tcW w:w="4106" w:type="dxa"/>
            <w:vMerge w:val="restart"/>
            <w:shd w:val="clear" w:color="auto" w:fill="auto"/>
            <w:vAlign w:val="center"/>
          </w:tcPr>
          <w:p w14:paraId="490CB228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47A52">
              <w:rPr>
                <w:rFonts w:ascii="TH SarabunPSK" w:hAnsi="TH SarabunPSK" w:cs="TH SarabunPSK"/>
                <w:cs/>
              </w:rPr>
              <w:t>กิจกรรม (</w:t>
            </w:r>
            <w:r w:rsidRPr="00C47A52">
              <w:rPr>
                <w:rFonts w:ascii="TH SarabunPSK" w:hAnsi="TH SarabunPSK" w:cs="TH SarabunPSK"/>
              </w:rPr>
              <w:t>activities</w:t>
            </w:r>
            <w:r w:rsidRPr="00C47A52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2835" w:type="dxa"/>
            <w:vMerge w:val="restart"/>
            <w:shd w:val="clear" w:color="auto" w:fill="auto"/>
            <w:vAlign w:val="center"/>
          </w:tcPr>
          <w:p w14:paraId="071B775C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47A52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43BEBB32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47A52">
              <w:rPr>
                <w:rFonts w:ascii="TH SarabunPSK" w:hAnsi="TH SarabunPSK" w:cs="TH SarabunPSK"/>
                <w:cs/>
              </w:rPr>
              <w:t>(</w:t>
            </w:r>
            <w:r w:rsidRPr="00C47A52">
              <w:rPr>
                <w:rFonts w:ascii="TH SarabunPSK" w:hAnsi="TH SarabunPSK" w:cs="TH SarabunPSK"/>
              </w:rPr>
              <w:t>Output</w:t>
            </w:r>
            <w:r w:rsidRPr="00C47A52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07203E8A" w14:textId="6DE0F072" w:rsidR="006B6993" w:rsidRPr="00C47A52" w:rsidRDefault="006B6993" w:rsidP="006B6993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47A52">
              <w:rPr>
                <w:rFonts w:ascii="TH SarabunPSK" w:hAnsi="TH SarabunPSK" w:cs="TH SarabunPSK"/>
                <w:cs/>
              </w:rPr>
              <w:t>เดือนที่ (</w:t>
            </w:r>
            <w:r w:rsidRPr="00C47A52">
              <w:rPr>
                <w:rFonts w:ascii="TH SarabunPSK" w:hAnsi="TH SarabunPSK" w:cs="TH SarabunPSK"/>
              </w:rPr>
              <w:t>Month</w:t>
            </w:r>
            <w:r w:rsidRPr="00C47A52">
              <w:rPr>
                <w:rFonts w:ascii="TH SarabunPSK" w:hAnsi="TH SarabunPSK" w:cs="TH SarabunPSK"/>
                <w:cs/>
              </w:rPr>
              <w:t>)</w:t>
            </w:r>
          </w:p>
        </w:tc>
      </w:tr>
      <w:tr w:rsidR="006B6993" w:rsidRPr="00587AC8" w14:paraId="3F9BE6DB" w14:textId="77777777" w:rsidTr="00C47A52">
        <w:trPr>
          <w:tblHeader/>
        </w:trPr>
        <w:tc>
          <w:tcPr>
            <w:tcW w:w="4106" w:type="dxa"/>
            <w:vMerge/>
            <w:shd w:val="clear" w:color="auto" w:fill="auto"/>
            <w:vAlign w:val="center"/>
          </w:tcPr>
          <w:p w14:paraId="79E09CD1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  <w:vMerge/>
            <w:shd w:val="clear" w:color="auto" w:fill="auto"/>
            <w:vAlign w:val="center"/>
          </w:tcPr>
          <w:p w14:paraId="38ECE481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306F5F6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47A52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D16DB0C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47A52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0DE3ECB" w14:textId="77777777" w:rsidR="006B6993" w:rsidRPr="00C47A52" w:rsidRDefault="006B6993" w:rsidP="003B70B5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47A52">
              <w:rPr>
                <w:rFonts w:ascii="TH SarabunPSK" w:hAnsi="TH SarabunPSK" w:cs="TH SarabunPSK"/>
                <w:cs/>
              </w:rPr>
              <w:t>3</w:t>
            </w:r>
          </w:p>
        </w:tc>
      </w:tr>
      <w:tr w:rsidR="006B6993" w:rsidRPr="00587AC8" w14:paraId="62E3EDAA" w14:textId="77777777" w:rsidTr="00C47A52">
        <w:tc>
          <w:tcPr>
            <w:tcW w:w="4106" w:type="dxa"/>
            <w:shd w:val="clear" w:color="auto" w:fill="auto"/>
          </w:tcPr>
          <w:p w14:paraId="5AF44217" w14:textId="77777777" w:rsidR="006B6993" w:rsidRPr="00C47A52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  <w:shd w:val="clear" w:color="auto" w:fill="auto"/>
          </w:tcPr>
          <w:p w14:paraId="679840B9" w14:textId="77777777" w:rsidR="006B6993" w:rsidRPr="00C47A52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  <w:shd w:val="clear" w:color="auto" w:fill="auto"/>
          </w:tcPr>
          <w:p w14:paraId="56F7E747" w14:textId="77777777" w:rsidR="006B6993" w:rsidRPr="00C47A52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  <w:shd w:val="clear" w:color="auto" w:fill="auto"/>
          </w:tcPr>
          <w:p w14:paraId="7F70621C" w14:textId="77777777" w:rsidR="006B6993" w:rsidRPr="00C47A52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  <w:shd w:val="clear" w:color="auto" w:fill="auto"/>
          </w:tcPr>
          <w:p w14:paraId="1570CBC7" w14:textId="77777777" w:rsidR="006B6993" w:rsidRPr="00C47A52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B6993" w:rsidRPr="00587AC8" w14:paraId="690DCD95" w14:textId="77777777" w:rsidTr="00A45F7E">
        <w:tc>
          <w:tcPr>
            <w:tcW w:w="4106" w:type="dxa"/>
          </w:tcPr>
          <w:p w14:paraId="5D218386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9BF93AE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7591588B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63FEC0A2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3F30F5AC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B6993" w:rsidRPr="00587AC8" w14:paraId="32BFC8F1" w14:textId="77777777" w:rsidTr="00A45F7E">
        <w:tc>
          <w:tcPr>
            <w:tcW w:w="4106" w:type="dxa"/>
          </w:tcPr>
          <w:p w14:paraId="5194BC06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51FE056D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1922F8DF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6DB2476B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6B6ACDDA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B6993" w:rsidRPr="00587AC8" w14:paraId="44FF69C0" w14:textId="77777777" w:rsidTr="00A45F7E">
        <w:tc>
          <w:tcPr>
            <w:tcW w:w="4106" w:type="dxa"/>
          </w:tcPr>
          <w:p w14:paraId="028C937B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66028590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09CAC1C8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4278BF51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2D505FF7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B6993" w:rsidRPr="00587AC8" w14:paraId="4CB5079D" w14:textId="77777777" w:rsidTr="00A45F7E">
        <w:tc>
          <w:tcPr>
            <w:tcW w:w="4106" w:type="dxa"/>
          </w:tcPr>
          <w:p w14:paraId="1588B515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3897A14C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2C13C311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0D2F3095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66676997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  <w:tr w:rsidR="006B6993" w:rsidRPr="00587AC8" w14:paraId="70AE0831" w14:textId="77777777" w:rsidTr="00A45F7E">
        <w:tc>
          <w:tcPr>
            <w:tcW w:w="4106" w:type="dxa"/>
          </w:tcPr>
          <w:p w14:paraId="57F1E7C1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7654A928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28EA5FC4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42689BF9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14:paraId="42347B05" w14:textId="77777777" w:rsidR="006B6993" w:rsidRPr="00683B10" w:rsidRDefault="006B6993" w:rsidP="003B70B5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</w:tr>
    </w:tbl>
    <w:p w14:paraId="5F7D3CB4" w14:textId="77777777" w:rsidR="006B6993" w:rsidRPr="003B70B5" w:rsidRDefault="006B6993" w:rsidP="006B6993">
      <w:pPr>
        <w:rPr>
          <w:rFonts w:ascii="TH SarabunPSK" w:hAnsi="TH SarabunPSK" w:cs="TH SarabunPSK"/>
          <w:sz w:val="32"/>
          <w:szCs w:val="32"/>
        </w:rPr>
      </w:pPr>
    </w:p>
    <w:p w14:paraId="628EBDCC" w14:textId="736350B7" w:rsidR="006B6993" w:rsidRDefault="006B6993" w:rsidP="006B699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รรยายแผนการดำเนินการ</w:t>
      </w:r>
    </w:p>
    <w:p w14:paraId="5415FD0E" w14:textId="77777777" w:rsidR="006B6993" w:rsidRPr="003B70B5" w:rsidRDefault="006B6993" w:rsidP="006B6993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70B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6A99F3C0" w14:textId="77777777" w:rsidR="006B6993" w:rsidRPr="003B70B5" w:rsidRDefault="006B6993" w:rsidP="006B6993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70B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F28FBA5" w14:textId="77777777" w:rsidR="006B6993" w:rsidRPr="003B70B5" w:rsidRDefault="006B6993" w:rsidP="006B6993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70B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16C66546" w14:textId="77777777" w:rsidR="006B6993" w:rsidRPr="003B70B5" w:rsidRDefault="006B6993" w:rsidP="006B6993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70B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5427E0B5" w14:textId="77777777" w:rsidR="006B6993" w:rsidRPr="003B70B5" w:rsidRDefault="006B6993" w:rsidP="006B6993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70B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18E45506" w14:textId="77777777" w:rsidR="006B6993" w:rsidRPr="003B70B5" w:rsidRDefault="006B6993" w:rsidP="006B6993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70B5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02376129" w14:textId="77777777" w:rsidR="006B6993" w:rsidRDefault="006B6993" w:rsidP="006B6993">
      <w:pPr>
        <w:rPr>
          <w:rFonts w:ascii="TH SarabunPSK" w:hAnsi="TH SarabunPSK" w:cs="TH SarabunPSK"/>
          <w:sz w:val="32"/>
          <w:szCs w:val="32"/>
        </w:rPr>
      </w:pPr>
    </w:p>
    <w:p w14:paraId="6AE42B84" w14:textId="77777777" w:rsidR="006B6993" w:rsidRPr="001E11CD" w:rsidRDefault="006B6993" w:rsidP="006B6993">
      <w:pPr>
        <w:rPr>
          <w:rFonts w:ascii="TH SarabunPSK" w:hAnsi="TH SarabunPSK" w:cs="TH SarabunPSK"/>
          <w:sz w:val="32"/>
          <w:szCs w:val="32"/>
        </w:rPr>
      </w:pPr>
    </w:p>
    <w:p w14:paraId="7AB001F5" w14:textId="77777777" w:rsidR="001E11CD" w:rsidRDefault="001E11CD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1E11CD" w:rsidSect="00A45F7E">
          <w:pgSz w:w="11906" w:h="16838"/>
          <w:pgMar w:top="1440" w:right="1440" w:bottom="1440" w:left="1797" w:header="720" w:footer="720" w:gutter="0"/>
          <w:cols w:space="720"/>
          <w:docGrid w:linePitch="381"/>
        </w:sectPr>
      </w:pPr>
    </w:p>
    <w:p w14:paraId="428C0DF5" w14:textId="6DC384D3" w:rsidR="00EC4CC1" w:rsidRDefault="00DF4366" w:rsidP="001740BF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ละเอียดการดำเนินงานโครงการ</w:t>
      </w:r>
      <w:r w:rsidR="006B6993">
        <w:rPr>
          <w:rFonts w:ascii="TH SarabunPSK" w:hAnsi="TH SarabunPSK" w:cs="TH SarabunPSK" w:hint="cs"/>
          <w:b/>
          <w:bCs/>
          <w:sz w:val="32"/>
          <w:szCs w:val="32"/>
          <w:cs/>
        </w:rPr>
        <w:t>ที่ผ่านมา</w:t>
      </w:r>
    </w:p>
    <w:p w14:paraId="5B699DA1" w14:textId="5E4D9480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ระเบียบวิธีที่ใช้จริง (</w:t>
      </w:r>
      <w:r w:rsidRPr="00A45F7E">
        <w:rPr>
          <w:rFonts w:ascii="TH SarabunPSK" w:hAnsi="TH SarabunPSK" w:cs="TH SarabunPSK"/>
          <w:sz w:val="32"/>
          <w:szCs w:val="32"/>
        </w:rPr>
        <w:t>research method</w:t>
      </w:r>
      <w:r w:rsidRPr="00A45F7E">
        <w:rPr>
          <w:rFonts w:ascii="TH SarabunPSK" w:hAnsi="TH SarabunPSK" w:cs="TH SarabunPSK"/>
          <w:sz w:val="32"/>
          <w:szCs w:val="32"/>
          <w:cs/>
        </w:rPr>
        <w:t>): ……………………………………………..</w:t>
      </w:r>
    </w:p>
    <w:p w14:paraId="4EBF8F17" w14:textId="0B098E93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เครื่องมือที่ได้ใช้ในการวิจัย (</w:t>
      </w:r>
      <w:r w:rsidRPr="00A45F7E">
        <w:rPr>
          <w:rFonts w:ascii="TH SarabunPSK" w:hAnsi="TH SarabunPSK" w:cs="TH SarabunPSK"/>
          <w:sz w:val="32"/>
          <w:szCs w:val="32"/>
        </w:rPr>
        <w:t>instruments</w:t>
      </w:r>
      <w:r w:rsidRPr="00A45F7E">
        <w:rPr>
          <w:rFonts w:ascii="TH SarabunPSK" w:hAnsi="TH SarabunPSK" w:cs="TH SarabunPSK"/>
          <w:sz w:val="32"/>
          <w:szCs w:val="32"/>
          <w:cs/>
        </w:rPr>
        <w:t xml:space="preserve">) </w:t>
      </w:r>
    </w:p>
    <w:p w14:paraId="71D6EA3A" w14:textId="1A525DD2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5CE4B632" w14:textId="77777777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0BBB8008" w14:textId="573C834C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ความก้าวหน้าในการเก็บข้อมูล พร้อมระบุสถานที่ดำเนินการ (</w:t>
      </w:r>
      <w:r w:rsidRPr="00A45F7E">
        <w:rPr>
          <w:rFonts w:ascii="TH SarabunPSK" w:hAnsi="TH SarabunPSK" w:cs="TH SarabunPSK"/>
          <w:sz w:val="32"/>
          <w:szCs w:val="32"/>
        </w:rPr>
        <w:t>data collection including sites of study and data collection</w:t>
      </w:r>
      <w:r w:rsidRPr="00A45F7E">
        <w:rPr>
          <w:rFonts w:ascii="TH SarabunPSK" w:hAnsi="TH SarabunPSK" w:cs="TH SarabunPSK"/>
          <w:sz w:val="32"/>
          <w:szCs w:val="32"/>
          <w:cs/>
        </w:rPr>
        <w:t>])</w:t>
      </w:r>
    </w:p>
    <w:p w14:paraId="332B6B1B" w14:textId="09C3F975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3B8A721" w14:textId="18FF8EA7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DF058ED" w14:textId="79AAE61A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BC95307" w14:textId="1363659A" w:rsidR="00413CE4" w:rsidRPr="00A45F7E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ามก้าวหน้าในการ</w:t>
      </w:r>
      <w:r w:rsidRPr="00A45F7E">
        <w:rPr>
          <w:rFonts w:ascii="TH SarabunPSK" w:hAnsi="TH SarabunPSK" w:cs="TH SarabunPSK"/>
          <w:sz w:val="32"/>
          <w:szCs w:val="32"/>
          <w:cs/>
        </w:rPr>
        <w:t>การวิเคราะห์ข้อมูลและโปรแกรมที่ใช้ (</w:t>
      </w:r>
      <w:r w:rsidRPr="00A45F7E">
        <w:rPr>
          <w:rFonts w:ascii="TH SarabunPSK" w:hAnsi="TH SarabunPSK" w:cs="TH SarabunPSK"/>
          <w:sz w:val="32"/>
          <w:szCs w:val="32"/>
        </w:rPr>
        <w:t xml:space="preserve">data analysis </w:t>
      </w:r>
      <w:r>
        <w:rPr>
          <w:rFonts w:ascii="TH SarabunPSK" w:hAnsi="TH SarabunPSK" w:cs="TH SarabunPSK"/>
          <w:sz w:val="32"/>
          <w:szCs w:val="32"/>
        </w:rPr>
        <w:t>including</w:t>
      </w:r>
      <w:r w:rsidRPr="00A45F7E">
        <w:rPr>
          <w:rFonts w:ascii="TH SarabunPSK" w:hAnsi="TH SarabunPSK" w:cs="TH SarabunPSK"/>
          <w:sz w:val="32"/>
          <w:szCs w:val="32"/>
        </w:rPr>
        <w:t xml:space="preserve"> software used in the analysis</w:t>
      </w:r>
      <w:r w:rsidRPr="00A45F7E">
        <w:rPr>
          <w:rFonts w:ascii="TH SarabunPSK" w:hAnsi="TH SarabunPSK" w:cs="TH SarabunPSK"/>
          <w:sz w:val="32"/>
          <w:szCs w:val="32"/>
          <w:cs/>
        </w:rPr>
        <w:t>)</w:t>
      </w:r>
    </w:p>
    <w:p w14:paraId="65830CB5" w14:textId="36BA5668" w:rsidR="00413CE4" w:rsidRPr="00C47A52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C47A52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6F8B5B6F" w14:textId="68D9FD81" w:rsidR="00413CE4" w:rsidRPr="00C47A52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C47A52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37D000E1" w14:textId="77777777" w:rsidR="00413CE4" w:rsidRPr="00C47A52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C47A52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8E601DC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286AB6B1" w14:textId="17F533B3" w:rsidR="00413CE4" w:rsidRDefault="00413CE4" w:rsidP="00413CE4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พร้อมตาราง หรือภาพประกอบ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4F0767BD" w14:textId="09650E34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ลักษณะของตัวอย่างหรือกลุ่มตัวอย่าง</w:t>
      </w:r>
    </w:p>
    <w:p w14:paraId="6211CFB6" w14:textId="28AECE13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8461C7E" w14:textId="0A252310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D43C4A6" w14:textId="34E82D11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ผลการวิจัย เชิงพรรณนา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ชิงปริมาณหรือเชิงคุณภาพ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5B81E2E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36A9F61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1276CBF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</w:p>
    <w:p w14:paraId="120DE397" w14:textId="513732B9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 เชิงความสัมพันธ์ระหว่างตัวแปร ปัจจัยต่าง ๆ</w:t>
      </w:r>
    </w:p>
    <w:p w14:paraId="39E0D51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D843D84" w14:textId="5DC4BF52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F8AFDFA" w14:textId="4D440F8A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ค้นพบอื่น ๆ</w:t>
      </w:r>
    </w:p>
    <w:p w14:paraId="713A12D7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BF1B17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.......................................................................................................................................................................</w:t>
      </w:r>
    </w:p>
    <w:p w14:paraId="26A62218" w14:textId="77777777" w:rsidR="00413CE4" w:rsidRDefault="00413CE4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38C06" w14:textId="559A4A2A" w:rsidR="006B6993" w:rsidRDefault="006B6993" w:rsidP="00323099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วามคืบหน้าของการจัดทำ </w:t>
      </w:r>
      <w:r>
        <w:rPr>
          <w:rFonts w:ascii="TH SarabunPSK" w:hAnsi="TH SarabunPSK" w:cs="TH SarabunPSK"/>
          <w:b/>
          <w:bCs/>
          <w:sz w:val="32"/>
          <w:szCs w:val="32"/>
        </w:rPr>
        <w:t>manuscript</w:t>
      </w:r>
    </w:p>
    <w:p w14:paraId="26728997" w14:textId="5EA87775" w:rsidR="00323099" w:rsidRPr="00A45F7E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</w:rPr>
        <w:sym w:font="Wingdings 2" w:char="F09A"/>
      </w:r>
      <w:r w:rsidRPr="00A45F7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B6993" w:rsidRPr="00A45F7E">
        <w:rPr>
          <w:rFonts w:ascii="TH SarabunPSK" w:hAnsi="TH SarabunPSK" w:cs="TH SarabunPSK"/>
          <w:sz w:val="32"/>
          <w:szCs w:val="32"/>
        </w:rPr>
        <w:t>Submit</w:t>
      </w:r>
      <w:r w:rsidR="006B6993" w:rsidRPr="006B6993">
        <w:rPr>
          <w:rFonts w:ascii="TH SarabunPSK" w:hAnsi="TH SarabunPSK" w:cs="TH SarabunPSK"/>
          <w:sz w:val="32"/>
          <w:szCs w:val="32"/>
        </w:rPr>
        <w:t>ted, Revision</w:t>
      </w:r>
    </w:p>
    <w:p w14:paraId="35D33544" w14:textId="4CA87DD8" w:rsidR="00323099" w:rsidRPr="006B6993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</w:rPr>
        <w:sym w:font="Wingdings 2" w:char="F09A"/>
      </w:r>
      <w:r w:rsidRPr="00A45F7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B6993" w:rsidRPr="006B6993">
        <w:rPr>
          <w:rFonts w:ascii="TH SarabunPSK" w:hAnsi="TH SarabunPSK" w:cs="TH SarabunPSK"/>
          <w:sz w:val="32"/>
          <w:szCs w:val="32"/>
        </w:rPr>
        <w:t xml:space="preserve">Submitted, </w:t>
      </w:r>
      <w:r w:rsidRPr="006B6993">
        <w:rPr>
          <w:rFonts w:ascii="TH SarabunPSK" w:hAnsi="TH SarabunPSK" w:cs="TH SarabunPSK"/>
          <w:sz w:val="32"/>
          <w:szCs w:val="32"/>
        </w:rPr>
        <w:t>Under review</w:t>
      </w:r>
    </w:p>
    <w:p w14:paraId="6B687AE8" w14:textId="780C68EB" w:rsidR="006B6993" w:rsidRPr="006B6993" w:rsidRDefault="006B6993" w:rsidP="006B6993">
      <w:pPr>
        <w:spacing w:after="120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</w:rPr>
        <w:sym w:font="Wingdings 2" w:char="F09A"/>
      </w:r>
      <w:r w:rsidRPr="00A45F7E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อยู่</w:t>
      </w:r>
      <w:r w:rsidRPr="006B6993">
        <w:rPr>
          <w:rFonts w:ascii="TH SarabunPSK" w:hAnsi="TH SarabunPSK" w:cs="TH SarabunPSK"/>
          <w:sz w:val="32"/>
          <w:szCs w:val="32"/>
          <w:cs/>
        </w:rPr>
        <w:t>ระหว่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ร่าง </w:t>
      </w:r>
      <w:r>
        <w:rPr>
          <w:rFonts w:ascii="TH SarabunPSK" w:hAnsi="TH SarabunPSK" w:cs="TH SarabunPSK"/>
          <w:sz w:val="32"/>
          <w:szCs w:val="32"/>
        </w:rPr>
        <w:t>manuscript</w:t>
      </w:r>
    </w:p>
    <w:p w14:paraId="223FF525" w14:textId="77777777" w:rsidR="006B6993" w:rsidRPr="006B6993" w:rsidRDefault="006B6993" w:rsidP="006B6993">
      <w:pPr>
        <w:spacing w:after="120"/>
        <w:rPr>
          <w:rFonts w:ascii="TH SarabunPSK" w:hAnsi="TH SarabunPSK" w:cs="TH SarabunPSK"/>
          <w:sz w:val="32"/>
          <w:szCs w:val="32"/>
        </w:rPr>
      </w:pPr>
      <w:r w:rsidRPr="00A45F7E">
        <w:rPr>
          <w:rFonts w:ascii="TH SarabunPSK" w:hAnsi="TH SarabunPSK" w:cs="TH SarabunPSK"/>
          <w:sz w:val="32"/>
          <w:szCs w:val="32"/>
        </w:rPr>
        <w:sym w:font="Wingdings 2" w:char="F09A"/>
      </w:r>
      <w:r w:rsidRPr="00A45F7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B6993">
        <w:rPr>
          <w:rFonts w:ascii="TH SarabunPSK" w:hAnsi="TH SarabunPSK" w:cs="TH SarabunPSK"/>
          <w:sz w:val="32"/>
          <w:szCs w:val="32"/>
          <w:cs/>
        </w:rPr>
        <w:t>ยังไม่ได้ดำเนินการ</w:t>
      </w:r>
    </w:p>
    <w:p w14:paraId="039B0443" w14:textId="323DDC2C" w:rsidR="001E11CD" w:rsidRDefault="001E11CD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60D9A1BE" w14:textId="1A090DC6" w:rsidR="00DF4366" w:rsidRPr="008017CF" w:rsidRDefault="00DF4366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181EE6DE" w14:textId="77777777" w:rsidR="0048350B" w:rsidRPr="008017CF" w:rsidRDefault="0048350B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748B9B40" w14:textId="77777777" w:rsidR="00DF4366" w:rsidRPr="008017CF" w:rsidRDefault="00DF4366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...........</w:t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            (หัวหน้าโครงการ)</w:t>
      </w:r>
    </w:p>
    <w:p w14:paraId="2ACFE6D4" w14:textId="77777777" w:rsidR="00DF4366" w:rsidRPr="008017CF" w:rsidRDefault="00DF4366" w:rsidP="00DF4366">
      <w:pPr>
        <w:tabs>
          <w:tab w:val="left" w:pos="1134"/>
          <w:tab w:val="left" w:pos="1701"/>
        </w:tabs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วันที่  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.........................................................</w:t>
      </w:r>
    </w:p>
    <w:p w14:paraId="04D7212B" w14:textId="77777777" w:rsidR="003335C5" w:rsidRPr="008017CF" w:rsidRDefault="003335C5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0C9CD51" w14:textId="77777777" w:rsidR="003335C5" w:rsidRPr="008017CF" w:rsidRDefault="003335C5" w:rsidP="00A45F7E">
      <w:pPr>
        <w:tabs>
          <w:tab w:val="left" w:pos="1134"/>
          <w:tab w:val="left" w:pos="1701"/>
        </w:tabs>
        <w:jc w:val="center"/>
        <w:rPr>
          <w:rFonts w:ascii="TH SarabunPSK" w:hAnsi="TH SarabunPSK" w:cs="TH SarabunPSK"/>
          <w:sz w:val="32"/>
          <w:szCs w:val="32"/>
        </w:rPr>
      </w:pPr>
    </w:p>
    <w:sectPr w:rsidR="003335C5" w:rsidRPr="008017CF" w:rsidSect="00A45F7E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31ABF" w14:textId="77777777" w:rsidR="00E644CF" w:rsidRDefault="00E644CF">
      <w:r>
        <w:separator/>
      </w:r>
    </w:p>
  </w:endnote>
  <w:endnote w:type="continuationSeparator" w:id="0">
    <w:p w14:paraId="48B1F048" w14:textId="77777777" w:rsidR="00E644CF" w:rsidRDefault="00E64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charset w:val="00"/>
    <w:family w:val="roman"/>
    <w:pitch w:val="variable"/>
    <w:sig w:usb0="00000000" w:usb1="00000000" w:usb2="00000000" w:usb3="00000000" w:csb0="00010001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25C98" w14:textId="77777777" w:rsidR="000268BF" w:rsidRDefault="000268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50410" w14:textId="77777777" w:rsidR="000268BF" w:rsidRDefault="000268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AC1E1" w14:textId="77777777" w:rsidR="000268BF" w:rsidRDefault="00026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B5CA7" w14:textId="77777777" w:rsidR="00E644CF" w:rsidRDefault="00E644CF">
      <w:r>
        <w:separator/>
      </w:r>
    </w:p>
  </w:footnote>
  <w:footnote w:type="continuationSeparator" w:id="0">
    <w:p w14:paraId="773102D1" w14:textId="77777777" w:rsidR="00E644CF" w:rsidRDefault="00E64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3E5A5" w14:textId="77777777" w:rsidR="000268BF" w:rsidRDefault="000268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198CD" w14:textId="5BA19C6B" w:rsidR="00B50AFB" w:rsidRPr="00B50AFB" w:rsidRDefault="00B50AFB" w:rsidP="000268BF">
    <w:pPr>
      <w:pStyle w:val="Header"/>
      <w:jc w:val="right"/>
      <w:rPr>
        <w:rFonts w:ascii="TH SarabunPSK" w:hAnsi="TH SarabunPSK" w:cs="TH SarabunPSK" w:hint="cs"/>
        <w:b/>
        <w:bCs/>
        <w:sz w:val="32"/>
        <w:szCs w:val="32"/>
      </w:rPr>
    </w:pPr>
    <w:r>
      <w:rPr>
        <w:rFonts w:ascii="TH SarabunPSK" w:hAnsi="TH SarabunPSK" w:cs="TH SarabunPSK"/>
        <w:b/>
        <w:bCs/>
        <w:cs/>
      </w:rPr>
      <w:tab/>
    </w:r>
    <w:r w:rsidRPr="00B50AFB">
      <w:rPr>
        <w:rFonts w:ascii="TH SarabunPSK" w:hAnsi="TH SarabunPSK" w:cs="TH SarabunPSK"/>
        <w:b/>
        <w:bCs/>
        <w:sz w:val="32"/>
        <w:szCs w:val="32"/>
        <w:cs/>
      </w:rPr>
      <w:tab/>
    </w:r>
    <w:r w:rsidR="000268BF">
      <w:rPr>
        <w:rFonts w:ascii="TH SarabunPSK" w:hAnsi="TH SarabunPSK" w:cs="TH SarabunPSK"/>
        <w:b/>
        <w:bCs/>
        <w:sz w:val="32"/>
        <w:szCs w:val="32"/>
        <w:cs/>
      </w:rPr>
      <w:tab/>
    </w:r>
    <w:bookmarkStart w:id="0" w:name="_GoBack"/>
    <w:bookmarkEnd w:id="0"/>
    <w:r w:rsidRPr="00B50AFB">
      <w:rPr>
        <w:rFonts w:ascii="TH SarabunPSK" w:hAnsi="TH SarabunPSK" w:cs="TH SarabunPSK"/>
        <w:b/>
        <w:bCs/>
        <w:sz w:val="32"/>
        <w:szCs w:val="32"/>
      </w:rPr>
      <w:t>RIIE</w:t>
    </w:r>
    <w:r w:rsidRPr="00B50AFB">
      <w:rPr>
        <w:rFonts w:ascii="TH SarabunPSK" w:hAnsi="TH SarabunPSK" w:cs="TH SarabunPSK" w:hint="cs"/>
        <w:b/>
        <w:bCs/>
        <w:sz w:val="32"/>
        <w:szCs w:val="32"/>
        <w:cs/>
      </w:rPr>
      <w:t>-</w:t>
    </w:r>
    <w:r w:rsidRPr="00B50AFB">
      <w:rPr>
        <w:rFonts w:ascii="TH SarabunPSK" w:hAnsi="TH SarabunPSK" w:cs="TH SarabunPSK"/>
        <w:b/>
        <w:bCs/>
        <w:sz w:val="32"/>
        <w:szCs w:val="32"/>
      </w:rPr>
      <w:t>20</w:t>
    </w:r>
    <w:r w:rsidRPr="00B50AFB">
      <w:rPr>
        <w:rFonts w:ascii="TH SarabunPSK" w:hAnsi="TH SarabunPSK" w:cs="TH SarabunPSK" w:hint="cs"/>
        <w:b/>
        <w:bCs/>
        <w:sz w:val="32"/>
        <w:szCs w:val="32"/>
        <w:cs/>
      </w:rPr>
      <w:t>7</w:t>
    </w:r>
  </w:p>
  <w:p w14:paraId="7C1E7155" w14:textId="77777777" w:rsidR="00B50AFB" w:rsidRDefault="00B50A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4DA0E" w14:textId="77777777" w:rsidR="000268BF" w:rsidRDefault="000268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27970140"/>
    <w:multiLevelType w:val="hybridMultilevel"/>
    <w:tmpl w:val="F10ACDEA"/>
    <w:lvl w:ilvl="0" w:tplc="2520B4A8">
      <w:start w:val="1"/>
      <w:numFmt w:val="decimal"/>
      <w:lvlText w:val="%1."/>
      <w:lvlJc w:val="left"/>
      <w:pPr>
        <w:ind w:left="180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4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268BF"/>
    <w:rsid w:val="00030BE0"/>
    <w:rsid w:val="000702AD"/>
    <w:rsid w:val="000830B7"/>
    <w:rsid w:val="000C3110"/>
    <w:rsid w:val="00136893"/>
    <w:rsid w:val="00141FC3"/>
    <w:rsid w:val="001511B3"/>
    <w:rsid w:val="00155248"/>
    <w:rsid w:val="001555A4"/>
    <w:rsid w:val="001679C1"/>
    <w:rsid w:val="001740BF"/>
    <w:rsid w:val="001C178E"/>
    <w:rsid w:val="001C3982"/>
    <w:rsid w:val="001E11CD"/>
    <w:rsid w:val="001E4AE9"/>
    <w:rsid w:val="001F5623"/>
    <w:rsid w:val="001F7E85"/>
    <w:rsid w:val="00202975"/>
    <w:rsid w:val="0025213F"/>
    <w:rsid w:val="00254181"/>
    <w:rsid w:val="00270DB7"/>
    <w:rsid w:val="00292B86"/>
    <w:rsid w:val="002A2D03"/>
    <w:rsid w:val="002E7B53"/>
    <w:rsid w:val="003122C8"/>
    <w:rsid w:val="00321528"/>
    <w:rsid w:val="00323099"/>
    <w:rsid w:val="003335C5"/>
    <w:rsid w:val="00345064"/>
    <w:rsid w:val="003A1CCE"/>
    <w:rsid w:val="003C2977"/>
    <w:rsid w:val="00413CE4"/>
    <w:rsid w:val="00447A48"/>
    <w:rsid w:val="004832B2"/>
    <w:rsid w:val="0048350B"/>
    <w:rsid w:val="004930B2"/>
    <w:rsid w:val="004C017D"/>
    <w:rsid w:val="004E2C12"/>
    <w:rsid w:val="004F6F3C"/>
    <w:rsid w:val="005021C6"/>
    <w:rsid w:val="00516355"/>
    <w:rsid w:val="0056485D"/>
    <w:rsid w:val="00566D11"/>
    <w:rsid w:val="005731FB"/>
    <w:rsid w:val="005C2454"/>
    <w:rsid w:val="00614A38"/>
    <w:rsid w:val="00630AFC"/>
    <w:rsid w:val="006B6993"/>
    <w:rsid w:val="006C64B6"/>
    <w:rsid w:val="006D081A"/>
    <w:rsid w:val="006E48F9"/>
    <w:rsid w:val="006F3D28"/>
    <w:rsid w:val="00711080"/>
    <w:rsid w:val="00712833"/>
    <w:rsid w:val="007201A4"/>
    <w:rsid w:val="00774667"/>
    <w:rsid w:val="007C1B1A"/>
    <w:rsid w:val="008017CF"/>
    <w:rsid w:val="00806915"/>
    <w:rsid w:val="008C7A85"/>
    <w:rsid w:val="008F7F68"/>
    <w:rsid w:val="00934C28"/>
    <w:rsid w:val="00947882"/>
    <w:rsid w:val="0096783F"/>
    <w:rsid w:val="009830B1"/>
    <w:rsid w:val="009E3FE6"/>
    <w:rsid w:val="009F6F4D"/>
    <w:rsid w:val="00A3394E"/>
    <w:rsid w:val="00A4363B"/>
    <w:rsid w:val="00A45F7E"/>
    <w:rsid w:val="00A52B0F"/>
    <w:rsid w:val="00A73D5B"/>
    <w:rsid w:val="00A83F83"/>
    <w:rsid w:val="00AA709A"/>
    <w:rsid w:val="00AD7C88"/>
    <w:rsid w:val="00AF42FE"/>
    <w:rsid w:val="00B04300"/>
    <w:rsid w:val="00B35635"/>
    <w:rsid w:val="00B47FA1"/>
    <w:rsid w:val="00B50AFB"/>
    <w:rsid w:val="00B839C1"/>
    <w:rsid w:val="00BB7CF5"/>
    <w:rsid w:val="00BD285D"/>
    <w:rsid w:val="00BD4F95"/>
    <w:rsid w:val="00BF3955"/>
    <w:rsid w:val="00C0715E"/>
    <w:rsid w:val="00C166F0"/>
    <w:rsid w:val="00C266E4"/>
    <w:rsid w:val="00C32614"/>
    <w:rsid w:val="00C34AC5"/>
    <w:rsid w:val="00C41EB5"/>
    <w:rsid w:val="00C45561"/>
    <w:rsid w:val="00C47A52"/>
    <w:rsid w:val="00C52402"/>
    <w:rsid w:val="00C92EA3"/>
    <w:rsid w:val="00CD32D5"/>
    <w:rsid w:val="00CE5865"/>
    <w:rsid w:val="00D05DA3"/>
    <w:rsid w:val="00D17BAE"/>
    <w:rsid w:val="00D346FA"/>
    <w:rsid w:val="00D444BE"/>
    <w:rsid w:val="00D8318F"/>
    <w:rsid w:val="00DC2F2B"/>
    <w:rsid w:val="00DD0A6F"/>
    <w:rsid w:val="00DF4366"/>
    <w:rsid w:val="00E2615D"/>
    <w:rsid w:val="00E644CF"/>
    <w:rsid w:val="00EA2342"/>
    <w:rsid w:val="00EC1846"/>
    <w:rsid w:val="00EC4CC1"/>
    <w:rsid w:val="00EF2711"/>
    <w:rsid w:val="00F01343"/>
    <w:rsid w:val="00F1257D"/>
    <w:rsid w:val="00F13717"/>
    <w:rsid w:val="00F234B9"/>
    <w:rsid w:val="00F7168D"/>
    <w:rsid w:val="00F80652"/>
    <w:rsid w:val="00F87419"/>
    <w:rsid w:val="00FC6188"/>
    <w:rsid w:val="00FE0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993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A45F7E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A45F7E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B50AFB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B50AFB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rsid w:val="00B50AFB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B50AFB"/>
    <w:rPr>
      <w:rFonts w:cs="Cordia New"/>
      <w:sz w:val="28"/>
      <w:szCs w:val="3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3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82</Words>
  <Characters>5599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4</cp:revision>
  <dcterms:created xsi:type="dcterms:W3CDTF">2023-10-16T09:36:00Z</dcterms:created>
  <dcterms:modified xsi:type="dcterms:W3CDTF">2023-10-16T10:10:00Z</dcterms:modified>
</cp:coreProperties>
</file>